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479C3" w14:textId="7CEEB4EA" w:rsidR="00136A29" w:rsidRPr="00136A29" w:rsidRDefault="00F511A7" w:rsidP="00136A29">
      <w:pPr>
        <w:rPr>
          <w:highlight w:val="yellow"/>
        </w:rPr>
      </w:pPr>
      <w:r>
        <w:rPr>
          <w:highlight w:val="yellow"/>
        </w:rPr>
        <w:t>&lt;&lt;</w:t>
      </w:r>
      <w:r w:rsidR="00136A29" w:rsidRPr="00136A29">
        <w:rPr>
          <w:highlight w:val="yellow"/>
        </w:rPr>
        <w:t>address</w:t>
      </w:r>
      <w:r>
        <w:rPr>
          <w:highlight w:val="yellow"/>
        </w:rPr>
        <w:t>&gt;&gt;</w:t>
      </w:r>
    </w:p>
    <w:p w14:paraId="746FECDA" w14:textId="017C256F" w:rsidR="00136A29" w:rsidRPr="00136A29" w:rsidRDefault="00F511A7" w:rsidP="00136A29">
      <w:pPr>
        <w:rPr>
          <w:highlight w:val="yellow"/>
        </w:rPr>
      </w:pPr>
      <w:r>
        <w:rPr>
          <w:highlight w:val="yellow"/>
        </w:rPr>
        <w:t>&lt;&lt;c</w:t>
      </w:r>
      <w:r w:rsidR="00136A29" w:rsidRPr="00136A29">
        <w:rPr>
          <w:highlight w:val="yellow"/>
        </w:rPr>
        <w:t>ompany</w:t>
      </w:r>
      <w:r>
        <w:rPr>
          <w:highlight w:val="yellow"/>
        </w:rPr>
        <w:t>&gt;&gt;</w:t>
      </w:r>
    </w:p>
    <w:p w14:paraId="04DE5E2F" w14:textId="2C51C6A2" w:rsidR="00136A29" w:rsidRPr="00136A29" w:rsidRDefault="00F511A7" w:rsidP="00136A29">
      <w:pPr>
        <w:rPr>
          <w:highlight w:val="yellow"/>
        </w:rPr>
      </w:pPr>
      <w:r>
        <w:rPr>
          <w:highlight w:val="yellow"/>
        </w:rPr>
        <w:t>&lt;&lt;l</w:t>
      </w:r>
      <w:r w:rsidR="00136A29" w:rsidRPr="00136A29">
        <w:rPr>
          <w:highlight w:val="yellow"/>
        </w:rPr>
        <w:t>ist</w:t>
      </w:r>
      <w:r>
        <w:rPr>
          <w:highlight w:val="yellow"/>
        </w:rPr>
        <w:t>&gt;&gt;</w:t>
      </w:r>
    </w:p>
    <w:p w14:paraId="61CFF5A2" w14:textId="0C8316C6" w:rsidR="00136A29" w:rsidRPr="00136A29" w:rsidRDefault="00F511A7" w:rsidP="00136A29">
      <w:pPr>
        <w:rPr>
          <w:highlight w:val="yellow"/>
        </w:rPr>
      </w:pPr>
      <w:r>
        <w:rPr>
          <w:highlight w:val="yellow"/>
        </w:rPr>
        <w:t>&lt;&lt;</w:t>
      </w:r>
      <w:r w:rsidR="00136A29" w:rsidRPr="00136A29">
        <w:rPr>
          <w:highlight w:val="yellow"/>
        </w:rPr>
        <w:t>name</w:t>
      </w:r>
      <w:r>
        <w:rPr>
          <w:highlight w:val="yellow"/>
        </w:rPr>
        <w:t>&gt;&gt;</w:t>
      </w:r>
    </w:p>
    <w:p w14:paraId="3BD0DE01" w14:textId="5B766083" w:rsidR="00B87417" w:rsidRDefault="00F511A7" w:rsidP="00136A29">
      <w:r>
        <w:rPr>
          <w:highlight w:val="yellow"/>
        </w:rPr>
        <w:t>&lt;&lt;</w:t>
      </w:r>
      <w:r w:rsidR="00136A29" w:rsidRPr="00136A29">
        <w:rPr>
          <w:highlight w:val="yellow"/>
        </w:rPr>
        <w:t>number</w:t>
      </w:r>
      <w:r>
        <w:t>&gt;&gt;</w:t>
      </w:r>
    </w:p>
    <w:sectPr w:rsidR="00B874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zC1NDO1sASyLZV0lIJTi4sz8/NACgxrAZIw2LMsAAAA"/>
  </w:docVars>
  <w:rsids>
    <w:rsidRoot w:val="00E029D6"/>
    <w:rsid w:val="0001199B"/>
    <w:rsid w:val="00136A29"/>
    <w:rsid w:val="00780F83"/>
    <w:rsid w:val="008D543D"/>
    <w:rsid w:val="00983668"/>
    <w:rsid w:val="00AD4E6B"/>
    <w:rsid w:val="00D50E86"/>
    <w:rsid w:val="00E029D6"/>
    <w:rsid w:val="00F511A7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229F6"/>
  <w15:chartTrackingRefBased/>
  <w15:docId w15:val="{8A0D2A0B-5968-47F3-B1A0-6C12F018A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EastAsia" w:hAnsi="Verdana" w:cstheme="minorBidi"/>
        <w:sz w:val="24"/>
        <w:szCs w:val="24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prajwal waykos</cp:lastModifiedBy>
  <cp:revision>3</cp:revision>
  <dcterms:created xsi:type="dcterms:W3CDTF">2022-09-19T14:16:00Z</dcterms:created>
  <dcterms:modified xsi:type="dcterms:W3CDTF">2022-09-20T06:44:00Z</dcterms:modified>
</cp:coreProperties>
</file>